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354DE" w:rsidRPr="00AA3480" w:rsidRDefault="00F44422" w:rsidP="00D354DE">
      <w:pPr>
        <w:spacing w:after="0" w:line="240" w:lineRule="auto"/>
        <w:rPr>
          <w:rFonts w:ascii="Calibri" w:hAnsi="Calibri" w:cs="Calibri"/>
          <w:b/>
          <w:bCs/>
          <w:lang w:val="en-IN"/>
        </w:rPr>
      </w:pPr>
      <w:r>
        <w:rPr>
          <w:rFonts w:ascii="Calibri" w:hAnsi="Calibri" w:cs="Calibri"/>
          <w:b/>
          <w:bCs/>
          <w:sz w:val="40"/>
          <w:szCs w:val="40"/>
          <w:lang w:val="en-IN"/>
        </w:rPr>
        <w:t>Giri Nishant Reddy</w:t>
      </w:r>
      <w:r w:rsidR="003B7689" w:rsidRPr="00AA3480">
        <w:rPr>
          <w:rFonts w:ascii="Calibri" w:hAnsi="Calibri" w:cs="Calibri"/>
          <w:b/>
          <w:bCs/>
          <w:lang w:val="en-IN"/>
        </w:rPr>
        <w:tab/>
      </w:r>
    </w:p>
    <w:p w:rsidR="00D354DE" w:rsidRPr="00AA3480" w:rsidRDefault="00D354DE" w:rsidP="00D354DE">
      <w:pPr>
        <w:spacing w:after="0" w:line="240" w:lineRule="auto"/>
        <w:rPr>
          <w:rFonts w:ascii="Calibri" w:hAnsi="Calibri" w:cs="Calibri"/>
          <w:lang w:val="en-IN"/>
        </w:rPr>
      </w:pPr>
      <w:r w:rsidRPr="00AA3480">
        <w:rPr>
          <w:rFonts w:ascii="Calibri" w:hAnsi="Calibri" w:cs="Calibri"/>
          <w:lang w:val="en-IN"/>
        </w:rPr>
        <w:t xml:space="preserve">Hyderabad, </w:t>
      </w:r>
      <w:r w:rsidR="007D7D43" w:rsidRPr="00AA3480">
        <w:rPr>
          <w:rFonts w:ascii="Calibri" w:hAnsi="Calibri" w:cs="Calibri"/>
          <w:lang w:val="en-IN"/>
        </w:rPr>
        <w:t xml:space="preserve">Telangana, </w:t>
      </w:r>
      <w:r w:rsidRPr="00AA3480">
        <w:rPr>
          <w:rFonts w:ascii="Calibri" w:hAnsi="Calibri" w:cs="Calibri"/>
          <w:lang w:val="en-IN"/>
        </w:rPr>
        <w:t>India.</w:t>
      </w:r>
    </w:p>
    <w:p w:rsidR="00D354DE" w:rsidRPr="00AA3480" w:rsidRDefault="00D354DE" w:rsidP="00D354DE">
      <w:pPr>
        <w:spacing w:after="0" w:line="240" w:lineRule="auto"/>
        <w:rPr>
          <w:rFonts w:ascii="Calibri" w:hAnsi="Calibri" w:cs="Calibri"/>
          <w:lang w:val="en-IN"/>
        </w:rPr>
      </w:pPr>
      <w:r w:rsidRPr="00AA3480">
        <w:rPr>
          <w:rFonts w:ascii="Calibri" w:hAnsi="Calibri" w:cs="Calibri"/>
          <w:lang w:val="en-IN"/>
        </w:rPr>
        <w:t xml:space="preserve">Contact: +91 </w:t>
      </w:r>
      <w:r w:rsidR="00F44422">
        <w:rPr>
          <w:rFonts w:ascii="Calibri" w:hAnsi="Calibri" w:cs="Calibri"/>
          <w:lang w:val="en-IN"/>
        </w:rPr>
        <w:t>8500865632</w:t>
      </w:r>
    </w:p>
    <w:p w:rsidR="00684FBD" w:rsidRPr="00AA3480" w:rsidRDefault="00D354DE" w:rsidP="003B7689">
      <w:pPr>
        <w:spacing w:after="0" w:line="240" w:lineRule="auto"/>
        <w:rPr>
          <w:rFonts w:ascii="Calibri" w:hAnsi="Calibri" w:cs="Calibri"/>
        </w:rPr>
      </w:pPr>
      <w:r w:rsidRPr="00AA3480">
        <w:rPr>
          <w:rFonts w:ascii="Calibri" w:hAnsi="Calibri" w:cs="Calibri"/>
          <w:lang w:val="en-IN"/>
        </w:rPr>
        <w:t xml:space="preserve">Email: </w:t>
      </w:r>
      <w:r w:rsidR="00F44422">
        <w:rPr>
          <w:color w:val="2E74B5" w:themeColor="accent1" w:themeShade="BF"/>
          <w:u w:val="single"/>
        </w:rPr>
        <w:t>16211a0569</w:t>
      </w:r>
      <w:r w:rsidR="00086C81" w:rsidRPr="00086C81">
        <w:rPr>
          <w:color w:val="2E74B5" w:themeColor="accent1" w:themeShade="BF"/>
          <w:u w:val="single"/>
        </w:rPr>
        <w:t>@bvrit.ac.in</w:t>
      </w:r>
    </w:p>
    <w:p w:rsidR="003B7689" w:rsidRPr="00AA3480" w:rsidRDefault="003B7689" w:rsidP="006D5631">
      <w:pPr>
        <w:spacing w:after="0"/>
        <w:rPr>
          <w:rFonts w:ascii="Calibri" w:hAnsi="Calibri" w:cs="Calibri"/>
          <w:b/>
          <w:bCs/>
          <w:lang w:val="en-IN"/>
        </w:rPr>
      </w:pPr>
    </w:p>
    <w:p w:rsidR="006D5631" w:rsidRPr="00C27A01" w:rsidRDefault="00755C7C" w:rsidP="006D5631">
      <w:pPr>
        <w:spacing w:after="0"/>
        <w:rPr>
          <w:rFonts w:ascii="Calibri" w:hAnsi="Calibri" w:cs="Calibri"/>
          <w:b/>
          <w:bCs/>
          <w:sz w:val="24"/>
          <w:szCs w:val="24"/>
        </w:rPr>
      </w:pPr>
      <w:r w:rsidRPr="00C27A01">
        <w:rPr>
          <w:rFonts w:ascii="Calibri" w:hAnsi="Calibri" w:cs="Calibri"/>
          <w:b/>
          <w:bCs/>
          <w:sz w:val="24"/>
          <w:szCs w:val="24"/>
          <w:lang w:val="en-IN"/>
        </w:rPr>
        <w:t>ACADEMIC QUALIFICATIONS</w:t>
      </w:r>
      <w:r w:rsidR="005A3DA1" w:rsidRPr="00C27A01">
        <w:rPr>
          <w:rFonts w:ascii="Calibri" w:hAnsi="Calibri" w:cs="Calibri"/>
          <w:b/>
          <w:bCs/>
          <w:sz w:val="24"/>
          <w:szCs w:val="24"/>
        </w:rPr>
        <w:br/>
      </w:r>
      <w:r w:rsidR="00AF4F19" w:rsidRPr="00C27A01">
        <w:rPr>
          <w:rFonts w:ascii="Calibri" w:hAnsi="Calibri" w:cs="Calibri"/>
          <w:b/>
          <w:bCs/>
          <w:sz w:val="24"/>
          <w:szCs w:val="24"/>
          <w:lang w:val="en-IN"/>
        </w:rPr>
        <w:t xml:space="preserve">Bachelor of Technology - </w:t>
      </w:r>
      <w:r w:rsidR="00027945" w:rsidRPr="00C27A01">
        <w:rPr>
          <w:rFonts w:ascii="Calibri" w:hAnsi="Calibri" w:cs="Calibri"/>
          <w:b/>
          <w:bCs/>
          <w:sz w:val="24"/>
          <w:szCs w:val="24"/>
          <w:lang w:val="en-IN"/>
        </w:rPr>
        <w:t xml:space="preserve">Computer Science and </w:t>
      </w:r>
      <w:r w:rsidR="00AF4F19" w:rsidRPr="00C27A01">
        <w:rPr>
          <w:rFonts w:ascii="Calibri" w:hAnsi="Calibri" w:cs="Calibri"/>
          <w:b/>
          <w:bCs/>
          <w:sz w:val="24"/>
          <w:szCs w:val="24"/>
          <w:lang w:val="en-IN"/>
        </w:rPr>
        <w:t xml:space="preserve">Engineering </w:t>
      </w:r>
      <w:r w:rsidRPr="00C27A01">
        <w:rPr>
          <w:rFonts w:ascii="Calibri" w:hAnsi="Calibri" w:cs="Calibri"/>
          <w:sz w:val="24"/>
          <w:szCs w:val="24"/>
          <w:lang w:val="en-IN"/>
        </w:rPr>
        <w:tab/>
      </w:r>
      <w:r w:rsidRPr="00C27A01">
        <w:rPr>
          <w:rFonts w:ascii="Calibri" w:hAnsi="Calibri" w:cs="Calibri"/>
          <w:sz w:val="24"/>
          <w:szCs w:val="24"/>
          <w:lang w:val="en-IN"/>
        </w:rPr>
        <w:tab/>
      </w:r>
      <w:r w:rsidRPr="00C27A01">
        <w:rPr>
          <w:rFonts w:ascii="Calibri" w:hAnsi="Calibri" w:cs="Calibri"/>
          <w:sz w:val="24"/>
          <w:szCs w:val="24"/>
          <w:lang w:val="en-IN"/>
        </w:rPr>
        <w:tab/>
      </w:r>
      <w:r w:rsidRPr="00C27A01">
        <w:rPr>
          <w:rFonts w:ascii="Calibri" w:hAnsi="Calibri" w:cs="Calibri"/>
          <w:sz w:val="24"/>
          <w:szCs w:val="24"/>
          <w:lang w:val="en-IN"/>
        </w:rPr>
        <w:tab/>
      </w:r>
      <w:r w:rsidR="00C27A01">
        <w:rPr>
          <w:rFonts w:ascii="Calibri" w:hAnsi="Calibri" w:cs="Calibri"/>
          <w:sz w:val="24"/>
          <w:szCs w:val="24"/>
          <w:lang w:val="en-IN"/>
        </w:rPr>
        <w:t xml:space="preserve"> </w:t>
      </w:r>
      <w:r w:rsidRPr="00C27A01">
        <w:rPr>
          <w:rFonts w:ascii="Calibri" w:hAnsi="Calibri" w:cs="Calibri"/>
          <w:b/>
          <w:bCs/>
          <w:sz w:val="24"/>
          <w:szCs w:val="24"/>
          <w:lang w:val="en-IN"/>
        </w:rPr>
        <w:t>20</w:t>
      </w:r>
      <w:r w:rsidR="00027945" w:rsidRPr="00C27A01">
        <w:rPr>
          <w:rFonts w:ascii="Calibri" w:hAnsi="Calibri" w:cs="Calibri"/>
          <w:b/>
          <w:bCs/>
          <w:sz w:val="24"/>
          <w:szCs w:val="24"/>
          <w:lang w:val="en-IN"/>
        </w:rPr>
        <w:t>20</w:t>
      </w:r>
      <w:r w:rsidR="00AF4F19" w:rsidRPr="00C27A01">
        <w:rPr>
          <w:rFonts w:ascii="Calibri" w:hAnsi="Calibri" w:cs="Calibri"/>
          <w:b/>
          <w:bCs/>
          <w:sz w:val="24"/>
          <w:szCs w:val="24"/>
          <w:lang w:val="en-IN"/>
        </w:rPr>
        <w:t xml:space="preserve"> (expected</w:t>
      </w:r>
      <w:proofErr w:type="gramStart"/>
      <w:r w:rsidR="00AF4F19" w:rsidRPr="00C27A01">
        <w:rPr>
          <w:rFonts w:ascii="Calibri" w:hAnsi="Calibri" w:cs="Calibri"/>
          <w:b/>
          <w:bCs/>
          <w:sz w:val="24"/>
          <w:szCs w:val="24"/>
          <w:lang w:val="en-IN"/>
        </w:rPr>
        <w:t>)</w:t>
      </w:r>
      <w:proofErr w:type="gramEnd"/>
      <w:r w:rsidR="00C051EB" w:rsidRPr="00C27A01">
        <w:rPr>
          <w:rFonts w:ascii="Calibri" w:hAnsi="Calibri" w:cs="Calibri"/>
          <w:sz w:val="24"/>
          <w:szCs w:val="24"/>
          <w:lang w:val="en-IN"/>
        </w:rPr>
        <w:br/>
      </w:r>
      <w:r w:rsidR="00027945" w:rsidRPr="00C27A01">
        <w:rPr>
          <w:rFonts w:ascii="Calibri" w:hAnsi="Calibri" w:cs="Calibri"/>
          <w:sz w:val="24"/>
          <w:szCs w:val="24"/>
          <w:lang w:val="en-IN"/>
        </w:rPr>
        <w:t xml:space="preserve">B V Raju Institute </w:t>
      </w:r>
      <w:r w:rsidR="009C3D14" w:rsidRPr="00C27A01">
        <w:rPr>
          <w:rFonts w:ascii="Calibri" w:hAnsi="Calibri" w:cs="Calibri"/>
          <w:sz w:val="24"/>
          <w:szCs w:val="24"/>
          <w:lang w:val="en-IN"/>
        </w:rPr>
        <w:t>of</w:t>
      </w:r>
      <w:r w:rsidR="00027945" w:rsidRPr="00C27A01">
        <w:rPr>
          <w:rFonts w:ascii="Calibri" w:hAnsi="Calibri" w:cs="Calibri"/>
          <w:sz w:val="24"/>
          <w:szCs w:val="24"/>
          <w:lang w:val="en-IN"/>
        </w:rPr>
        <w:t xml:space="preserve"> </w:t>
      </w:r>
      <w:r w:rsidR="00C051EB" w:rsidRPr="00C27A01">
        <w:rPr>
          <w:rFonts w:ascii="Calibri" w:hAnsi="Calibri" w:cs="Calibri"/>
          <w:sz w:val="24"/>
          <w:szCs w:val="24"/>
          <w:lang w:val="en-IN"/>
        </w:rPr>
        <w:t xml:space="preserve">Technology, </w:t>
      </w:r>
      <w:r w:rsidRPr="00C27A01">
        <w:rPr>
          <w:rFonts w:ascii="Calibri" w:hAnsi="Calibri" w:cs="Calibri"/>
          <w:sz w:val="24"/>
          <w:szCs w:val="24"/>
          <w:lang w:val="en-IN"/>
        </w:rPr>
        <w:t>affiliated to J</w:t>
      </w:r>
      <w:r w:rsidR="00C051EB" w:rsidRPr="00C27A01">
        <w:rPr>
          <w:rFonts w:ascii="Calibri" w:hAnsi="Calibri" w:cs="Calibri"/>
          <w:sz w:val="24"/>
          <w:szCs w:val="24"/>
          <w:lang w:val="en-IN"/>
        </w:rPr>
        <w:t xml:space="preserve">awaharlal </w:t>
      </w:r>
      <w:r w:rsidRPr="00C27A01">
        <w:rPr>
          <w:rFonts w:ascii="Calibri" w:hAnsi="Calibri" w:cs="Calibri"/>
          <w:sz w:val="24"/>
          <w:szCs w:val="24"/>
          <w:lang w:val="en-IN"/>
        </w:rPr>
        <w:t>N</w:t>
      </w:r>
      <w:r w:rsidR="00C051EB" w:rsidRPr="00C27A01">
        <w:rPr>
          <w:rFonts w:ascii="Calibri" w:hAnsi="Calibri" w:cs="Calibri"/>
          <w:sz w:val="24"/>
          <w:szCs w:val="24"/>
          <w:lang w:val="en-IN"/>
        </w:rPr>
        <w:t xml:space="preserve">ehru </w:t>
      </w:r>
      <w:r w:rsidRPr="00C27A01">
        <w:rPr>
          <w:rFonts w:ascii="Calibri" w:hAnsi="Calibri" w:cs="Calibri"/>
          <w:sz w:val="24"/>
          <w:szCs w:val="24"/>
          <w:lang w:val="en-IN"/>
        </w:rPr>
        <w:t>T</w:t>
      </w:r>
      <w:r w:rsidR="00027945" w:rsidRPr="00C27A01">
        <w:rPr>
          <w:rFonts w:ascii="Calibri" w:hAnsi="Calibri" w:cs="Calibri"/>
          <w:sz w:val="24"/>
          <w:szCs w:val="24"/>
          <w:lang w:val="en-IN"/>
        </w:rPr>
        <w:t xml:space="preserve">echnological University </w:t>
      </w:r>
      <w:r w:rsidR="00027945" w:rsidRPr="00C27A01">
        <w:rPr>
          <w:rFonts w:ascii="Calibri" w:hAnsi="Calibri" w:cs="Calibri"/>
          <w:sz w:val="24"/>
          <w:szCs w:val="24"/>
          <w:lang w:val="en-IN"/>
        </w:rPr>
        <w:br/>
        <w:t>(UGC autonomous</w:t>
      </w:r>
      <w:r w:rsidR="00C051EB" w:rsidRPr="00C27A01">
        <w:rPr>
          <w:rFonts w:ascii="Calibri" w:hAnsi="Calibri" w:cs="Calibri"/>
          <w:sz w:val="24"/>
          <w:szCs w:val="24"/>
          <w:lang w:val="en-IN"/>
        </w:rPr>
        <w:t>)</w:t>
      </w:r>
      <w:r w:rsidR="00DC25D7">
        <w:rPr>
          <w:rFonts w:ascii="Calibri" w:hAnsi="Calibri" w:cs="Calibri"/>
          <w:sz w:val="24"/>
          <w:szCs w:val="24"/>
          <w:lang w:val="en-IN"/>
        </w:rPr>
        <w:t>, Narsapur, Medak.</w:t>
      </w:r>
    </w:p>
    <w:p w:rsidR="00FF5621" w:rsidRPr="00C27A01" w:rsidRDefault="00027945" w:rsidP="00FF5621">
      <w:pPr>
        <w:pStyle w:val="ListParagraph"/>
        <w:numPr>
          <w:ilvl w:val="0"/>
          <w:numId w:val="14"/>
        </w:numPr>
        <w:rPr>
          <w:rFonts w:ascii="Calibri" w:hAnsi="Calibri" w:cs="Calibri"/>
          <w:b/>
          <w:bCs/>
          <w:sz w:val="24"/>
          <w:szCs w:val="24"/>
        </w:rPr>
      </w:pPr>
      <w:r w:rsidRPr="00C27A01">
        <w:rPr>
          <w:rFonts w:ascii="Calibri" w:hAnsi="Calibri" w:cs="Calibri"/>
          <w:sz w:val="24"/>
          <w:szCs w:val="24"/>
          <w:lang w:val="en-IN"/>
        </w:rPr>
        <w:t>CGPA : 9.</w:t>
      </w:r>
      <w:bookmarkStart w:id="0" w:name="_GoBack"/>
      <w:bookmarkEnd w:id="0"/>
      <w:r w:rsidR="00F44422">
        <w:rPr>
          <w:rFonts w:ascii="Calibri" w:hAnsi="Calibri" w:cs="Calibri"/>
          <w:sz w:val="24"/>
          <w:szCs w:val="24"/>
          <w:lang w:val="en-IN"/>
        </w:rPr>
        <w:t>66</w:t>
      </w:r>
      <w:r w:rsidR="00AF4F19" w:rsidRPr="00C27A01">
        <w:rPr>
          <w:rFonts w:ascii="Calibri" w:hAnsi="Calibri" w:cs="Calibri"/>
          <w:sz w:val="24"/>
          <w:szCs w:val="24"/>
          <w:lang w:val="en-IN"/>
        </w:rPr>
        <w:t xml:space="preserve"> (until </w:t>
      </w:r>
      <w:r w:rsidR="00086C81">
        <w:rPr>
          <w:rFonts w:ascii="Calibri" w:hAnsi="Calibri" w:cs="Calibri"/>
          <w:sz w:val="24"/>
          <w:szCs w:val="24"/>
          <w:lang w:val="en-IN"/>
        </w:rPr>
        <w:t>3</w:t>
      </w:r>
      <w:r w:rsidR="00086C81" w:rsidRPr="00086C81">
        <w:rPr>
          <w:rFonts w:ascii="Calibri" w:hAnsi="Calibri" w:cs="Calibri"/>
          <w:sz w:val="24"/>
          <w:szCs w:val="24"/>
          <w:vertAlign w:val="superscript"/>
          <w:lang w:val="en-IN"/>
        </w:rPr>
        <w:t>rd</w:t>
      </w:r>
      <w:r w:rsidR="00086C81">
        <w:rPr>
          <w:rFonts w:ascii="Calibri" w:hAnsi="Calibri" w:cs="Calibri"/>
          <w:sz w:val="24"/>
          <w:szCs w:val="24"/>
          <w:lang w:val="en-IN"/>
        </w:rPr>
        <w:t xml:space="preserve"> </w:t>
      </w:r>
      <w:r w:rsidR="00C27A01" w:rsidRPr="00C27A01">
        <w:rPr>
          <w:rFonts w:ascii="Calibri" w:hAnsi="Calibri" w:cs="Calibri"/>
          <w:sz w:val="24"/>
          <w:szCs w:val="24"/>
          <w:lang w:val="en-IN"/>
        </w:rPr>
        <w:t xml:space="preserve"> year</w:t>
      </w:r>
      <w:r w:rsidR="00086C81">
        <w:rPr>
          <w:rFonts w:ascii="Calibri" w:hAnsi="Calibri" w:cs="Calibri"/>
          <w:sz w:val="24"/>
          <w:szCs w:val="24"/>
          <w:lang w:val="en-IN"/>
        </w:rPr>
        <w:t xml:space="preserve"> 1</w:t>
      </w:r>
      <w:r w:rsidR="00086C81" w:rsidRPr="00086C81">
        <w:rPr>
          <w:rFonts w:ascii="Calibri" w:hAnsi="Calibri" w:cs="Calibri"/>
          <w:sz w:val="24"/>
          <w:szCs w:val="24"/>
          <w:vertAlign w:val="superscript"/>
          <w:lang w:val="en-IN"/>
        </w:rPr>
        <w:t>st</w:t>
      </w:r>
      <w:r w:rsidR="00086C81">
        <w:rPr>
          <w:rFonts w:ascii="Calibri" w:hAnsi="Calibri" w:cs="Calibri"/>
          <w:sz w:val="24"/>
          <w:szCs w:val="24"/>
          <w:lang w:val="en-IN"/>
        </w:rPr>
        <w:t xml:space="preserve"> semester</w:t>
      </w:r>
      <w:r w:rsidR="00C27A01" w:rsidRPr="00C27A01">
        <w:rPr>
          <w:rFonts w:ascii="Calibri" w:hAnsi="Calibri" w:cs="Calibri"/>
          <w:sz w:val="24"/>
          <w:szCs w:val="24"/>
          <w:lang w:val="en-IN"/>
        </w:rPr>
        <w:t>)</w:t>
      </w:r>
    </w:p>
    <w:p w:rsidR="00FF5621" w:rsidRPr="00C27A01" w:rsidRDefault="00FF5621" w:rsidP="00B0233E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27A01">
        <w:rPr>
          <w:rFonts w:ascii="Calibri" w:hAnsi="Calibri" w:cs="Calibri"/>
          <w:b/>
          <w:bCs/>
          <w:sz w:val="24"/>
          <w:szCs w:val="24"/>
        </w:rPr>
        <w:t xml:space="preserve">Board of Intermediate Education - Mathematics, Physics and Chemistry </w:t>
      </w:r>
      <w:r w:rsidRPr="00C27A01">
        <w:rPr>
          <w:rFonts w:ascii="Calibri" w:hAnsi="Calibri" w:cs="Calibri"/>
          <w:b/>
          <w:bCs/>
          <w:sz w:val="24"/>
          <w:szCs w:val="24"/>
        </w:rPr>
        <w:tab/>
      </w:r>
      <w:r w:rsidRPr="00C27A01">
        <w:rPr>
          <w:rFonts w:ascii="Calibri" w:hAnsi="Calibri" w:cs="Calibri"/>
          <w:b/>
          <w:bCs/>
          <w:sz w:val="24"/>
          <w:szCs w:val="24"/>
        </w:rPr>
        <w:tab/>
      </w:r>
      <w:r w:rsidRPr="00C27A01">
        <w:rPr>
          <w:rFonts w:ascii="Calibri" w:hAnsi="Calibri" w:cs="Calibri"/>
          <w:b/>
          <w:bCs/>
          <w:sz w:val="24"/>
          <w:szCs w:val="24"/>
        </w:rPr>
        <w:tab/>
      </w:r>
      <w:r w:rsidR="00B0233E" w:rsidRPr="00C27A01">
        <w:rPr>
          <w:rFonts w:ascii="Calibri" w:hAnsi="Calibri" w:cs="Calibri"/>
          <w:b/>
          <w:bCs/>
          <w:sz w:val="24"/>
          <w:szCs w:val="24"/>
        </w:rPr>
        <w:tab/>
        <w:t xml:space="preserve">     </w:t>
      </w:r>
      <w:r w:rsidR="00C27A01">
        <w:rPr>
          <w:rFonts w:ascii="Calibri" w:hAnsi="Calibri" w:cs="Calibri"/>
          <w:b/>
          <w:bCs/>
          <w:sz w:val="24"/>
          <w:szCs w:val="24"/>
        </w:rPr>
        <w:t xml:space="preserve">    </w:t>
      </w:r>
      <w:r w:rsidR="00B0233E" w:rsidRPr="00C27A01">
        <w:rPr>
          <w:rFonts w:ascii="Calibri" w:hAnsi="Calibri" w:cs="Calibri"/>
          <w:b/>
          <w:bCs/>
          <w:sz w:val="24"/>
          <w:szCs w:val="24"/>
        </w:rPr>
        <w:t>2016</w:t>
      </w:r>
    </w:p>
    <w:p w:rsidR="00FF5621" w:rsidRPr="00C27A01" w:rsidRDefault="00F44422" w:rsidP="005A3DA1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ri Chaitanya Junior Kalasala, Bahadurguda, L.B. Nagar, Hyderabad.</w:t>
      </w:r>
    </w:p>
    <w:p w:rsidR="00FF5621" w:rsidRPr="00C27A01" w:rsidRDefault="00F44422" w:rsidP="00FF5621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ggregate: 90.3</w:t>
      </w:r>
      <w:r w:rsidR="00FF5621" w:rsidRPr="00C27A01">
        <w:rPr>
          <w:rFonts w:ascii="Calibri" w:hAnsi="Calibri" w:cs="Calibri"/>
          <w:sz w:val="24"/>
          <w:szCs w:val="24"/>
        </w:rPr>
        <w:t>%</w:t>
      </w:r>
    </w:p>
    <w:p w:rsidR="00B0233E" w:rsidRPr="00C27A01" w:rsidRDefault="00FF5621" w:rsidP="00FF5621">
      <w:pPr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27A01">
        <w:rPr>
          <w:rFonts w:ascii="Calibri" w:hAnsi="Calibri" w:cs="Calibri"/>
          <w:b/>
          <w:bCs/>
          <w:sz w:val="24"/>
          <w:szCs w:val="24"/>
        </w:rPr>
        <w:t>Board of Secondary Education</w:t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</w:r>
      <w:r w:rsidR="00786E5A">
        <w:rPr>
          <w:rFonts w:ascii="Calibri" w:hAnsi="Calibri" w:cs="Calibri"/>
          <w:b/>
          <w:bCs/>
          <w:sz w:val="24"/>
          <w:szCs w:val="24"/>
        </w:rPr>
        <w:tab/>
        <w:t xml:space="preserve">         </w:t>
      </w:r>
      <w:r w:rsidR="00664A8A" w:rsidRPr="00C27A01">
        <w:rPr>
          <w:rFonts w:ascii="Calibri" w:hAnsi="Calibri" w:cs="Calibri"/>
          <w:b/>
          <w:bCs/>
          <w:sz w:val="24"/>
          <w:szCs w:val="24"/>
        </w:rPr>
        <w:t>20</w:t>
      </w:r>
      <w:r w:rsidR="00B0233E" w:rsidRPr="00C27A01">
        <w:rPr>
          <w:rFonts w:ascii="Calibri" w:hAnsi="Calibri" w:cs="Calibri"/>
          <w:b/>
          <w:bCs/>
          <w:sz w:val="24"/>
          <w:szCs w:val="24"/>
        </w:rPr>
        <w:t>14</w:t>
      </w:r>
    </w:p>
    <w:p w:rsidR="00FF5621" w:rsidRPr="00C27A01" w:rsidRDefault="00F44422" w:rsidP="00FF5621">
      <w:p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Dilsukhnagar High School, Dilsukhnagar, Hyderabad.</w:t>
      </w:r>
    </w:p>
    <w:p w:rsidR="002F4585" w:rsidRPr="00C27A01" w:rsidRDefault="00B0233E" w:rsidP="00AF4F19">
      <w:pPr>
        <w:pStyle w:val="ListParagraph"/>
        <w:numPr>
          <w:ilvl w:val="0"/>
          <w:numId w:val="14"/>
        </w:numPr>
        <w:spacing w:after="0" w:line="240" w:lineRule="auto"/>
        <w:rPr>
          <w:rFonts w:ascii="Calibri" w:hAnsi="Calibri" w:cs="Calibri"/>
          <w:sz w:val="24"/>
          <w:szCs w:val="24"/>
        </w:rPr>
      </w:pPr>
      <w:r w:rsidRPr="00C27A01">
        <w:rPr>
          <w:rFonts w:ascii="Calibri" w:hAnsi="Calibri" w:cs="Calibri"/>
          <w:sz w:val="24"/>
          <w:szCs w:val="24"/>
        </w:rPr>
        <w:t xml:space="preserve">CGPA </w:t>
      </w:r>
      <w:r w:rsidR="00FF5621" w:rsidRPr="00C27A01">
        <w:rPr>
          <w:rFonts w:ascii="Calibri" w:hAnsi="Calibri" w:cs="Calibri"/>
          <w:sz w:val="24"/>
          <w:szCs w:val="24"/>
        </w:rPr>
        <w:t xml:space="preserve">: </w:t>
      </w:r>
      <w:r w:rsidR="00F44422">
        <w:rPr>
          <w:rFonts w:ascii="Calibri" w:hAnsi="Calibri" w:cs="Calibri"/>
          <w:sz w:val="24"/>
          <w:szCs w:val="24"/>
        </w:rPr>
        <w:t>10.0</w:t>
      </w:r>
    </w:p>
    <w:p w:rsidR="00AF4F19" w:rsidRPr="00C27A01" w:rsidRDefault="00AF4F19" w:rsidP="002F4585">
      <w:pPr>
        <w:spacing w:after="0" w:line="240" w:lineRule="auto"/>
        <w:outlineLvl w:val="0"/>
        <w:rPr>
          <w:rFonts w:ascii="Calibri" w:hAnsi="Calibri" w:cs="Calibri"/>
          <w:b/>
          <w:bCs/>
          <w:sz w:val="24"/>
          <w:szCs w:val="24"/>
        </w:rPr>
      </w:pPr>
    </w:p>
    <w:p w:rsidR="005A3DA1" w:rsidRPr="00C27A01" w:rsidRDefault="005A3DA1" w:rsidP="002F4585">
      <w:pPr>
        <w:spacing w:after="0" w:line="240" w:lineRule="auto"/>
        <w:outlineLvl w:val="0"/>
        <w:rPr>
          <w:rFonts w:ascii="Calibri" w:hAnsi="Calibri" w:cs="Calibri"/>
          <w:b/>
          <w:bCs/>
          <w:sz w:val="24"/>
          <w:szCs w:val="24"/>
        </w:rPr>
      </w:pPr>
      <w:r w:rsidRPr="00C27A01">
        <w:rPr>
          <w:rFonts w:ascii="Calibri" w:hAnsi="Calibri" w:cs="Calibri"/>
          <w:b/>
          <w:bCs/>
          <w:sz w:val="24"/>
          <w:szCs w:val="24"/>
        </w:rPr>
        <w:t>ACADEMIC PROJECTS</w:t>
      </w:r>
    </w:p>
    <w:p w:rsidR="005A3DA1" w:rsidRPr="00C27A01" w:rsidRDefault="004B75DA" w:rsidP="008E0630">
      <w:pPr>
        <w:pStyle w:val="ListParagraph"/>
        <w:numPr>
          <w:ilvl w:val="0"/>
          <w:numId w:val="12"/>
        </w:num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utomatic updating of marks in Student Marks Attainment Sheet using Digit Recognition</w:t>
      </w:r>
      <w:r w:rsidR="00C27A01" w:rsidRPr="00C27A01">
        <w:rPr>
          <w:rFonts w:ascii="Calibri" w:hAnsi="Calibri" w:cs="Calibri"/>
          <w:sz w:val="24"/>
          <w:szCs w:val="24"/>
        </w:rPr>
        <w:t xml:space="preserve"> </w:t>
      </w:r>
      <w:r w:rsidR="00B0233E" w:rsidRPr="00C27A01">
        <w:rPr>
          <w:rFonts w:ascii="Calibri" w:hAnsi="Calibri" w:cs="Calibri"/>
          <w:sz w:val="24"/>
          <w:szCs w:val="24"/>
        </w:rPr>
        <w:t>(Ongoing project)</w:t>
      </w:r>
    </w:p>
    <w:p w:rsidR="008E0630" w:rsidRPr="00C27A01" w:rsidRDefault="00440810" w:rsidP="00B47BB5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Cs/>
        </w:rPr>
      </w:pPr>
      <w:r>
        <w:rPr>
          <w:rFonts w:ascii="Calibri" w:hAnsi="Calibri" w:cs="Calibri"/>
          <w:bCs/>
        </w:rPr>
        <w:t xml:space="preserve">Under Guidance of </w:t>
      </w:r>
      <w:r w:rsidR="00B0233E" w:rsidRPr="00C27A01">
        <w:rPr>
          <w:rFonts w:ascii="Calibri" w:hAnsi="Calibri" w:cs="Calibri"/>
          <w:bCs/>
        </w:rPr>
        <w:t xml:space="preserve">: Dr. </w:t>
      </w:r>
      <w:r w:rsidR="009C3D14" w:rsidRPr="00C27A01">
        <w:rPr>
          <w:rFonts w:ascii="Calibri" w:hAnsi="Calibri" w:cs="Calibri"/>
          <w:bCs/>
        </w:rPr>
        <w:t xml:space="preserve">J </w:t>
      </w:r>
      <w:r w:rsidR="00B0233E" w:rsidRPr="00C27A01">
        <w:rPr>
          <w:rFonts w:ascii="Calibri" w:hAnsi="Calibri" w:cs="Calibri"/>
          <w:bCs/>
        </w:rPr>
        <w:t>Sreedhar</w:t>
      </w:r>
    </w:p>
    <w:p w:rsidR="00333789" w:rsidRDefault="00333789" w:rsidP="00B978B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</w:p>
    <w:p w:rsidR="00FB27BD" w:rsidRDefault="004C3905" w:rsidP="00B978B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ACHIEVEMENTS</w:t>
      </w:r>
    </w:p>
    <w:p w:rsidR="004C3905" w:rsidRPr="00FB27BD" w:rsidRDefault="004C3905" w:rsidP="004C3905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</w:rPr>
        <w:t>Certified “National Cadet Corp” (B- Certificate).</w:t>
      </w:r>
    </w:p>
    <w:p w:rsidR="00FB27BD" w:rsidRPr="00FB27BD" w:rsidRDefault="00FB27BD" w:rsidP="004C3905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</w:rPr>
        <w:t>Certificate of Appreciation for qualifying “TCS CodeVita” round-1.</w:t>
      </w:r>
    </w:p>
    <w:p w:rsidR="00FB27BD" w:rsidRPr="004C3905" w:rsidRDefault="00FB27BD" w:rsidP="004C3905">
      <w:pPr>
        <w:pStyle w:val="NormalWeb"/>
        <w:numPr>
          <w:ilvl w:val="0"/>
          <w:numId w:val="12"/>
        </w:numPr>
        <w:spacing w:before="0" w:beforeAutospacing="0" w:after="0" w:afterAutospacing="0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</w:rPr>
        <w:t>Stood 2</w:t>
      </w:r>
      <w:r w:rsidRPr="00FB27BD">
        <w:rPr>
          <w:rFonts w:ascii="Calibri" w:hAnsi="Calibri" w:cs="Calibri"/>
          <w:bCs/>
          <w:vertAlign w:val="superscript"/>
        </w:rPr>
        <w:t>nd</w:t>
      </w:r>
      <w:r>
        <w:rPr>
          <w:rFonts w:ascii="Calibri" w:hAnsi="Calibri" w:cs="Calibri"/>
          <w:bCs/>
        </w:rPr>
        <w:t xml:space="preserve"> (State Level) in Geo-map Quiz</w:t>
      </w:r>
      <w:r w:rsidR="00440810">
        <w:rPr>
          <w:rFonts w:ascii="Calibri" w:hAnsi="Calibri" w:cs="Calibri"/>
          <w:bCs/>
        </w:rPr>
        <w:t xml:space="preserve"> (2009).</w:t>
      </w:r>
    </w:p>
    <w:p w:rsidR="004C3905" w:rsidRPr="00C27A01" w:rsidRDefault="004C3905" w:rsidP="004C3905">
      <w:pPr>
        <w:pStyle w:val="NormalWeb"/>
        <w:spacing w:before="0" w:beforeAutospacing="0" w:after="0" w:afterAutospacing="0"/>
        <w:ind w:left="720"/>
        <w:rPr>
          <w:rFonts w:ascii="Calibri" w:hAnsi="Calibri" w:cs="Calibri"/>
          <w:b/>
          <w:bCs/>
        </w:rPr>
      </w:pPr>
    </w:p>
    <w:p w:rsidR="00AF4F19" w:rsidRPr="00C27A01" w:rsidRDefault="004B75DA" w:rsidP="00B978B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COURSES</w:t>
      </w:r>
    </w:p>
    <w:p w:rsidR="00AF4F19" w:rsidRPr="00C27A01" w:rsidRDefault="004C3905" w:rsidP="00AF4F19">
      <w:pPr>
        <w:pStyle w:val="ListParagraph"/>
        <w:numPr>
          <w:ilvl w:val="0"/>
          <w:numId w:val="14"/>
        </w:numPr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ertified in</w:t>
      </w:r>
      <w:r w:rsidR="00AF4F19" w:rsidRPr="00C27A01">
        <w:rPr>
          <w:rFonts w:ascii="Calibri" w:hAnsi="Calibri" w:cs="Calibri"/>
          <w:sz w:val="24"/>
          <w:szCs w:val="24"/>
        </w:rPr>
        <w:t xml:space="preserve"> “Machine Lea</w:t>
      </w:r>
      <w:r>
        <w:rPr>
          <w:rFonts w:ascii="Calibri" w:hAnsi="Calibri" w:cs="Calibri"/>
          <w:sz w:val="24"/>
          <w:szCs w:val="24"/>
        </w:rPr>
        <w:t>rning by Stanford University” by</w:t>
      </w:r>
      <w:r w:rsidR="00AF4F19" w:rsidRPr="00C27A01">
        <w:rPr>
          <w:rFonts w:ascii="Calibri" w:hAnsi="Calibri" w:cs="Calibri"/>
          <w:sz w:val="24"/>
          <w:szCs w:val="24"/>
        </w:rPr>
        <w:t xml:space="preserve"> Coursera.</w:t>
      </w:r>
    </w:p>
    <w:p w:rsidR="00086C81" w:rsidRPr="00FB27BD" w:rsidRDefault="00F44422" w:rsidP="00FB27BD">
      <w:pPr>
        <w:pStyle w:val="NormalWeb"/>
        <w:numPr>
          <w:ilvl w:val="0"/>
          <w:numId w:val="14"/>
        </w:numPr>
        <w:spacing w:before="0" w:beforeAutospacing="0" w:after="0" w:afterAutospacing="0"/>
        <w:rPr>
          <w:rFonts w:ascii="Calibri" w:hAnsi="Calibri" w:cs="Calibri"/>
          <w:bCs/>
        </w:rPr>
      </w:pPr>
      <w:r>
        <w:rPr>
          <w:rFonts w:asciiTheme="minorHAnsi" w:hAnsiTheme="minorHAnsi" w:cstheme="minorHAnsi"/>
          <w:shd w:val="clear" w:color="auto" w:fill="FFFFFF"/>
        </w:rPr>
        <w:t>“Android App Development” by Udacity</w:t>
      </w:r>
      <w:r w:rsidR="00FB27BD">
        <w:rPr>
          <w:rFonts w:asciiTheme="minorHAnsi" w:hAnsiTheme="minorHAnsi" w:cstheme="minorHAnsi"/>
          <w:shd w:val="clear" w:color="auto" w:fill="FFFFFF"/>
        </w:rPr>
        <w:t>. (Ongoing Course).</w:t>
      </w:r>
      <w:r w:rsidR="00C27A01" w:rsidRPr="00C27A01">
        <w:rPr>
          <w:rFonts w:asciiTheme="minorHAnsi" w:hAnsiTheme="minorHAnsi" w:cstheme="minorHAnsi"/>
        </w:rPr>
        <w:t xml:space="preserve"> </w:t>
      </w:r>
    </w:p>
    <w:p w:rsidR="00AF4F19" w:rsidRPr="00C27A01" w:rsidRDefault="00AF4F19" w:rsidP="00B978B5">
      <w:pPr>
        <w:pStyle w:val="NormalWeb"/>
        <w:spacing w:before="0" w:beforeAutospacing="0" w:after="0" w:afterAutospacing="0"/>
        <w:rPr>
          <w:rFonts w:ascii="Calibri" w:hAnsi="Calibri" w:cs="Calibri"/>
          <w:b/>
          <w:bCs/>
        </w:rPr>
      </w:pPr>
    </w:p>
    <w:p w:rsidR="00B978B5" w:rsidRPr="00C27A01" w:rsidRDefault="00B978B5" w:rsidP="00B0233E">
      <w:pPr>
        <w:pStyle w:val="NormalWeb"/>
        <w:spacing w:before="0" w:beforeAutospacing="0" w:after="0" w:afterAutospacing="0"/>
        <w:outlineLvl w:val="0"/>
        <w:rPr>
          <w:rFonts w:ascii="Calibri" w:hAnsi="Calibri" w:cs="Calibri"/>
          <w:b/>
          <w:bCs/>
        </w:rPr>
      </w:pPr>
      <w:r w:rsidRPr="00C27A01">
        <w:rPr>
          <w:rFonts w:ascii="Calibri" w:hAnsi="Calibri" w:cs="Calibri"/>
          <w:b/>
          <w:bCs/>
        </w:rPr>
        <w:t>TRAINING</w:t>
      </w:r>
    </w:p>
    <w:p w:rsidR="009C3D14" w:rsidRDefault="00B978B5" w:rsidP="004C3905">
      <w:pPr>
        <w:pStyle w:val="NormalWeb"/>
        <w:spacing w:before="0" w:beforeAutospacing="0" w:after="0" w:afterAutospacing="0"/>
        <w:ind w:firstLine="360"/>
        <w:outlineLvl w:val="0"/>
        <w:rPr>
          <w:rFonts w:ascii="Calibri" w:hAnsi="Calibri" w:cs="Calibri"/>
          <w:b/>
          <w:bCs/>
        </w:rPr>
      </w:pPr>
      <w:r w:rsidRPr="00C27A01">
        <w:rPr>
          <w:rFonts w:ascii="Calibri" w:hAnsi="Calibri" w:cs="Calibri"/>
          <w:b/>
          <w:bCs/>
        </w:rPr>
        <w:t>Workshops:</w:t>
      </w:r>
    </w:p>
    <w:p w:rsidR="00F91EB5" w:rsidRPr="00F91EB5" w:rsidRDefault="00F91EB5" w:rsidP="00F91EB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hAnsi="Calibri" w:cs="Calibri"/>
          <w:bCs/>
        </w:rPr>
      </w:pPr>
      <w:r w:rsidRPr="00C27A01">
        <w:rPr>
          <w:rFonts w:ascii="Calibri" w:hAnsi="Calibri" w:cs="Calibri"/>
          <w:bCs/>
        </w:rPr>
        <w:t>Android App Development, BVRIT, Narsapur (September 2018)</w:t>
      </w:r>
    </w:p>
    <w:p w:rsidR="002B57CF" w:rsidRPr="001661EC" w:rsidRDefault="009C3D14" w:rsidP="00F91EB5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eastAsia="Microsoft YaHei" w:hAnsi="Calibri" w:cs="Calibri"/>
        </w:rPr>
      </w:pPr>
      <w:r w:rsidRPr="00C27A01">
        <w:rPr>
          <w:rFonts w:ascii="Calibri" w:eastAsia="Microsoft YaHei" w:hAnsi="Calibri" w:cs="Calibri"/>
          <w:bCs/>
        </w:rPr>
        <w:t>Augmented Reality Vs Virtual Reality, BVRIT, Narsapur</w:t>
      </w:r>
      <w:r w:rsidR="00C27A01" w:rsidRPr="00C27A01">
        <w:rPr>
          <w:rFonts w:ascii="Calibri" w:eastAsia="Microsoft YaHei" w:hAnsi="Calibri" w:cs="Calibri"/>
          <w:bCs/>
        </w:rPr>
        <w:t xml:space="preserve"> </w:t>
      </w:r>
      <w:r w:rsidRPr="00C27A01">
        <w:rPr>
          <w:rFonts w:ascii="Calibri" w:eastAsia="Microsoft YaHei" w:hAnsi="Calibri" w:cs="Calibri"/>
          <w:bCs/>
        </w:rPr>
        <w:t>(October 2017)</w:t>
      </w:r>
    </w:p>
    <w:p w:rsidR="001661EC" w:rsidRPr="001661EC" w:rsidRDefault="001661EC" w:rsidP="001661EC">
      <w:pPr>
        <w:pStyle w:val="NormalWeb"/>
        <w:numPr>
          <w:ilvl w:val="0"/>
          <w:numId w:val="3"/>
        </w:numPr>
        <w:spacing w:before="0" w:beforeAutospacing="0" w:after="0" w:afterAutospacing="0"/>
        <w:rPr>
          <w:rFonts w:ascii="Calibri" w:eastAsia="Microsoft YaHei" w:hAnsi="Calibri" w:cs="Calibri"/>
        </w:rPr>
      </w:pPr>
      <w:r>
        <w:rPr>
          <w:rFonts w:ascii="Calibri" w:eastAsia="Microsoft YaHei" w:hAnsi="Calibri" w:cs="Calibri"/>
          <w:bCs/>
        </w:rPr>
        <w:t>Attended TCS techno showcase.</w:t>
      </w:r>
    </w:p>
    <w:p w:rsidR="004C3905" w:rsidRDefault="004C3905" w:rsidP="002F4585">
      <w:pPr>
        <w:pStyle w:val="NormalWeb"/>
        <w:tabs>
          <w:tab w:val="center" w:pos="4680"/>
        </w:tabs>
        <w:spacing w:before="0" w:beforeAutospacing="0" w:after="0" w:afterAutospacing="0"/>
        <w:outlineLvl w:val="0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      Contests:</w:t>
      </w:r>
    </w:p>
    <w:p w:rsidR="00FB27BD" w:rsidRPr="00FB27BD" w:rsidRDefault="00FB27BD" w:rsidP="00FB27BD">
      <w:pPr>
        <w:pStyle w:val="NormalWeb"/>
        <w:numPr>
          <w:ilvl w:val="0"/>
          <w:numId w:val="15"/>
        </w:numPr>
        <w:tabs>
          <w:tab w:val="center" w:pos="4680"/>
        </w:tabs>
        <w:spacing w:before="0" w:beforeAutospacing="0" w:after="0" w:afterAutospacing="0"/>
        <w:outlineLvl w:val="0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</w:rPr>
        <w:t>Qualified first round of TCS Code Vita 2018 by TCS.</w:t>
      </w:r>
    </w:p>
    <w:p w:rsidR="004C3905" w:rsidRPr="00FB27BD" w:rsidRDefault="004C3905" w:rsidP="00FB27BD">
      <w:pPr>
        <w:pStyle w:val="NormalWeb"/>
        <w:numPr>
          <w:ilvl w:val="0"/>
          <w:numId w:val="15"/>
        </w:numPr>
        <w:tabs>
          <w:tab w:val="center" w:pos="4680"/>
        </w:tabs>
        <w:spacing w:before="0" w:beforeAutospacing="0" w:after="0" w:afterAutospacing="0"/>
        <w:outlineLvl w:val="0"/>
        <w:rPr>
          <w:rFonts w:ascii="Calibri" w:hAnsi="Calibri" w:cs="Calibri"/>
          <w:b/>
          <w:bCs/>
        </w:rPr>
      </w:pPr>
      <w:r>
        <w:rPr>
          <w:rFonts w:ascii="Calibri" w:hAnsi="Calibri" w:cs="Calibri"/>
          <w:bCs/>
        </w:rPr>
        <w:t>Participated in third edition of “Hyderabad Best Coder” conducted by Being Zero.</w:t>
      </w:r>
    </w:p>
    <w:p w:rsidR="004C3905" w:rsidRDefault="004C3905" w:rsidP="004C3905">
      <w:pPr>
        <w:pStyle w:val="NormalWeb"/>
        <w:tabs>
          <w:tab w:val="center" w:pos="4680"/>
        </w:tabs>
        <w:spacing w:before="0" w:beforeAutospacing="0" w:after="0" w:afterAutospacing="0"/>
        <w:ind w:left="360"/>
        <w:outlineLvl w:val="0"/>
        <w:rPr>
          <w:rFonts w:ascii="Calibri" w:hAnsi="Calibri" w:cs="Calibri"/>
          <w:b/>
          <w:bCs/>
        </w:rPr>
      </w:pPr>
    </w:p>
    <w:p w:rsidR="00B978B5" w:rsidRPr="00C27A01" w:rsidRDefault="00B978B5" w:rsidP="004C3905">
      <w:pPr>
        <w:pStyle w:val="NormalWeb"/>
        <w:tabs>
          <w:tab w:val="center" w:pos="4680"/>
        </w:tabs>
        <w:spacing w:before="0" w:beforeAutospacing="0" w:after="0" w:afterAutospacing="0"/>
        <w:outlineLvl w:val="0"/>
        <w:rPr>
          <w:rFonts w:ascii="Calibri" w:hAnsi="Calibri" w:cs="Calibri"/>
          <w:b/>
          <w:bCs/>
        </w:rPr>
      </w:pPr>
      <w:r w:rsidRPr="00C27A01">
        <w:rPr>
          <w:rFonts w:ascii="Calibri" w:hAnsi="Calibri" w:cs="Calibri"/>
          <w:b/>
          <w:bCs/>
        </w:rPr>
        <w:t>TECHNICAL SKILLS</w:t>
      </w:r>
      <w:r w:rsidR="002B57CF" w:rsidRPr="00C27A01">
        <w:rPr>
          <w:rFonts w:ascii="Calibri" w:hAnsi="Calibri" w:cs="Calibri"/>
          <w:b/>
          <w:bCs/>
        </w:rPr>
        <w:tab/>
      </w:r>
    </w:p>
    <w:p w:rsidR="00B978B5" w:rsidRPr="00C27A01" w:rsidRDefault="00B0233E" w:rsidP="00B978B5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Calibri" w:hAnsi="Calibri" w:cs="Calibri"/>
          <w:bCs/>
        </w:rPr>
      </w:pPr>
      <w:r w:rsidRPr="00C27A01">
        <w:rPr>
          <w:rFonts w:ascii="Calibri" w:hAnsi="Calibri" w:cs="Calibri"/>
          <w:bCs/>
        </w:rPr>
        <w:t xml:space="preserve">Systems: </w:t>
      </w:r>
      <w:r w:rsidR="00B978B5" w:rsidRPr="00C27A01">
        <w:rPr>
          <w:rFonts w:ascii="Calibri" w:hAnsi="Calibri" w:cs="Calibri"/>
          <w:bCs/>
        </w:rPr>
        <w:t xml:space="preserve"> Windows</w:t>
      </w:r>
    </w:p>
    <w:p w:rsidR="00B978B5" w:rsidRPr="00C27A01" w:rsidRDefault="002B57CF" w:rsidP="00B978B5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Calibri" w:hAnsi="Calibri" w:cs="Calibri"/>
        </w:rPr>
      </w:pPr>
      <w:r w:rsidRPr="00C27A01">
        <w:rPr>
          <w:rFonts w:ascii="Calibri" w:hAnsi="Calibri" w:cs="Calibri"/>
        </w:rPr>
        <w:t xml:space="preserve">Programming/Scripting </w:t>
      </w:r>
      <w:r w:rsidR="00C844A7" w:rsidRPr="00C27A01">
        <w:rPr>
          <w:rFonts w:ascii="Calibri" w:hAnsi="Calibri" w:cs="Calibri"/>
          <w:noProof/>
        </w:rPr>
        <w:t>L</w:t>
      </w:r>
      <w:r w:rsidR="00B978B5" w:rsidRPr="00C27A01">
        <w:rPr>
          <w:rFonts w:ascii="Calibri" w:hAnsi="Calibri" w:cs="Calibri"/>
          <w:noProof/>
        </w:rPr>
        <w:t>anguages</w:t>
      </w:r>
      <w:r w:rsidR="00B978B5" w:rsidRPr="00C27A01">
        <w:rPr>
          <w:rFonts w:ascii="Calibri" w:hAnsi="Calibri" w:cs="Calibri"/>
        </w:rPr>
        <w:t>: C</w:t>
      </w:r>
      <w:r w:rsidR="00EA2F61" w:rsidRPr="00C27A01">
        <w:rPr>
          <w:rFonts w:ascii="Calibri" w:hAnsi="Calibri" w:cs="Calibri"/>
        </w:rPr>
        <w:t>,</w:t>
      </w:r>
      <w:r w:rsidR="00B0233E" w:rsidRPr="00C27A01">
        <w:rPr>
          <w:rFonts w:ascii="Calibri" w:hAnsi="Calibri" w:cs="Calibri"/>
        </w:rPr>
        <w:t xml:space="preserve"> C++, Java,</w:t>
      </w:r>
      <w:r w:rsidR="009C3D14" w:rsidRPr="00C27A01">
        <w:rPr>
          <w:rFonts w:ascii="Calibri" w:hAnsi="Calibri" w:cs="Calibri"/>
        </w:rPr>
        <w:t xml:space="preserve"> GNU Octave</w:t>
      </w:r>
      <w:r w:rsidR="00B0233E" w:rsidRPr="00C27A01">
        <w:rPr>
          <w:rFonts w:ascii="Calibri" w:hAnsi="Calibri" w:cs="Calibri"/>
        </w:rPr>
        <w:t xml:space="preserve"> </w:t>
      </w:r>
      <w:r w:rsidR="009C3D14" w:rsidRPr="00C27A01">
        <w:rPr>
          <w:rFonts w:ascii="Calibri" w:hAnsi="Calibri" w:cs="Calibri"/>
        </w:rPr>
        <w:t>and Python</w:t>
      </w:r>
    </w:p>
    <w:p w:rsidR="009C3D14" w:rsidRPr="00D36F81" w:rsidRDefault="009C3D14" w:rsidP="00D36F81">
      <w:pPr>
        <w:pStyle w:val="NormalWeb"/>
        <w:numPr>
          <w:ilvl w:val="0"/>
          <w:numId w:val="5"/>
        </w:numPr>
        <w:spacing w:before="0" w:beforeAutospacing="0" w:after="0" w:afterAutospacing="0"/>
        <w:rPr>
          <w:rFonts w:ascii="Calibri" w:hAnsi="Calibri" w:cs="Calibri"/>
        </w:rPr>
      </w:pPr>
      <w:r w:rsidRPr="00C27A01">
        <w:rPr>
          <w:rFonts w:ascii="Calibri" w:hAnsi="Calibri" w:cs="Calibri"/>
        </w:rPr>
        <w:t xml:space="preserve">Database : </w:t>
      </w:r>
      <w:r w:rsidR="00B0233E" w:rsidRPr="00C27A01">
        <w:rPr>
          <w:rFonts w:ascii="Calibri" w:hAnsi="Calibri" w:cs="Calibri"/>
        </w:rPr>
        <w:t>SQL</w:t>
      </w:r>
    </w:p>
    <w:p w:rsidR="00B978B5" w:rsidRPr="00C27A01" w:rsidRDefault="00B978B5" w:rsidP="00B978B5">
      <w:pPr>
        <w:spacing w:after="0" w:line="240" w:lineRule="auto"/>
        <w:rPr>
          <w:rFonts w:ascii="Calibri" w:hAnsi="Calibri" w:cs="Calibri"/>
          <w:b/>
          <w:bCs/>
          <w:sz w:val="24"/>
          <w:szCs w:val="24"/>
          <w:lang w:val="en-IN"/>
        </w:rPr>
      </w:pPr>
    </w:p>
    <w:p w:rsidR="0074347E" w:rsidRPr="00C27A01" w:rsidRDefault="00B978B5" w:rsidP="002F4585">
      <w:pPr>
        <w:spacing w:after="0" w:line="240" w:lineRule="auto"/>
        <w:outlineLvl w:val="0"/>
        <w:rPr>
          <w:rFonts w:ascii="Calibri" w:hAnsi="Calibri" w:cs="Calibri"/>
          <w:b/>
          <w:bCs/>
          <w:sz w:val="24"/>
          <w:szCs w:val="24"/>
          <w:lang w:val="en-IN"/>
        </w:rPr>
      </w:pPr>
      <w:r w:rsidRPr="00C27A01">
        <w:rPr>
          <w:rFonts w:ascii="Calibri" w:hAnsi="Calibri" w:cs="Calibri"/>
          <w:b/>
          <w:bCs/>
          <w:sz w:val="24"/>
          <w:szCs w:val="24"/>
          <w:lang w:val="en-IN"/>
        </w:rPr>
        <w:t>EXTRA CIRCULAR ACTIVITIES</w:t>
      </w:r>
    </w:p>
    <w:p w:rsidR="004B025C" w:rsidRPr="00C27A01" w:rsidRDefault="00440810" w:rsidP="00C27A01">
      <w:pPr>
        <w:pStyle w:val="ListParagraph"/>
        <w:numPr>
          <w:ilvl w:val="0"/>
          <w:numId w:val="1"/>
        </w:numPr>
        <w:spacing w:after="0" w:line="240" w:lineRule="auto"/>
        <w:rPr>
          <w:rFonts w:ascii="Calibri" w:hAnsi="Calibri" w:cs="Calibri"/>
          <w:sz w:val="24"/>
          <w:szCs w:val="24"/>
          <w:lang w:val="en-IN"/>
        </w:rPr>
      </w:pPr>
      <w:r>
        <w:rPr>
          <w:rFonts w:ascii="Calibri" w:hAnsi="Calibri" w:cs="Calibri"/>
          <w:sz w:val="24"/>
          <w:szCs w:val="24"/>
          <w:lang w:val="en-IN"/>
        </w:rPr>
        <w:t>Won Rudra Memorial Award and cash prize for best player in volleyball.</w:t>
      </w:r>
      <w:r w:rsidR="00F91EB5">
        <w:rPr>
          <w:rFonts w:ascii="Calibri" w:hAnsi="Calibri" w:cs="Calibri"/>
          <w:sz w:val="24"/>
          <w:szCs w:val="24"/>
          <w:lang w:val="en-IN"/>
        </w:rPr>
        <w:t>(2008)</w:t>
      </w:r>
    </w:p>
    <w:sectPr w:rsidR="004B025C" w:rsidRPr="00C27A01" w:rsidSect="004C3905">
      <w:pgSz w:w="12240" w:h="15840"/>
      <w:pgMar w:top="1170" w:right="900" w:bottom="0" w:left="993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903FF5"/>
    <w:multiLevelType w:val="hybridMultilevel"/>
    <w:tmpl w:val="D7F2F40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243840"/>
    <w:multiLevelType w:val="hybridMultilevel"/>
    <w:tmpl w:val="6CB0FD2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B403DC"/>
    <w:multiLevelType w:val="hybridMultilevel"/>
    <w:tmpl w:val="70027302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966B0A"/>
    <w:multiLevelType w:val="hybridMultilevel"/>
    <w:tmpl w:val="6D0859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0AA46E7"/>
    <w:multiLevelType w:val="hybridMultilevel"/>
    <w:tmpl w:val="B3347CF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AB67FD"/>
    <w:multiLevelType w:val="hybridMultilevel"/>
    <w:tmpl w:val="0EAE8E8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BB87B6C"/>
    <w:multiLevelType w:val="hybridMultilevel"/>
    <w:tmpl w:val="61DCA6C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8AC61A4"/>
    <w:multiLevelType w:val="hybridMultilevel"/>
    <w:tmpl w:val="5B0C662C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865070C"/>
    <w:multiLevelType w:val="hybridMultilevel"/>
    <w:tmpl w:val="F670E37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0064537"/>
    <w:multiLevelType w:val="hybridMultilevel"/>
    <w:tmpl w:val="3EB058E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57353D4"/>
    <w:multiLevelType w:val="hybridMultilevel"/>
    <w:tmpl w:val="6944C59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1FA001A"/>
    <w:multiLevelType w:val="hybridMultilevel"/>
    <w:tmpl w:val="06C61AA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8CB0434"/>
    <w:multiLevelType w:val="hybridMultilevel"/>
    <w:tmpl w:val="0308BB6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D2327FF"/>
    <w:multiLevelType w:val="hybridMultilevel"/>
    <w:tmpl w:val="54C80634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E0E3101"/>
    <w:multiLevelType w:val="hybridMultilevel"/>
    <w:tmpl w:val="EE46B960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2"/>
  </w:num>
  <w:num w:numId="3">
    <w:abstractNumId w:val="11"/>
  </w:num>
  <w:num w:numId="4">
    <w:abstractNumId w:val="7"/>
  </w:num>
  <w:num w:numId="5">
    <w:abstractNumId w:val="3"/>
  </w:num>
  <w:num w:numId="6">
    <w:abstractNumId w:val="13"/>
  </w:num>
  <w:num w:numId="7">
    <w:abstractNumId w:val="4"/>
  </w:num>
  <w:num w:numId="8">
    <w:abstractNumId w:val="6"/>
  </w:num>
  <w:num w:numId="9">
    <w:abstractNumId w:val="1"/>
  </w:num>
  <w:num w:numId="10">
    <w:abstractNumId w:val="10"/>
  </w:num>
  <w:num w:numId="11">
    <w:abstractNumId w:val="8"/>
  </w:num>
  <w:num w:numId="12">
    <w:abstractNumId w:val="14"/>
  </w:num>
  <w:num w:numId="13">
    <w:abstractNumId w:val="0"/>
  </w:num>
  <w:num w:numId="14">
    <w:abstractNumId w:val="5"/>
  </w:num>
  <w:num w:numId="15">
    <w:abstractNumId w:val="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tDAxtjQztjC2NDQ0NDBQ0lEKTi0uzszPAykwNKoFAABRBvUtAAAA"/>
  </w:docVars>
  <w:rsids>
    <w:rsidRoot w:val="0074347E"/>
    <w:rsid w:val="00001690"/>
    <w:rsid w:val="00020866"/>
    <w:rsid w:val="00027945"/>
    <w:rsid w:val="00030D50"/>
    <w:rsid w:val="00042178"/>
    <w:rsid w:val="00047BA6"/>
    <w:rsid w:val="00081CCB"/>
    <w:rsid w:val="0008556A"/>
    <w:rsid w:val="00086C81"/>
    <w:rsid w:val="00094150"/>
    <w:rsid w:val="000A47CE"/>
    <w:rsid w:val="000A61AA"/>
    <w:rsid w:val="000C725C"/>
    <w:rsid w:val="000D0748"/>
    <w:rsid w:val="000D2361"/>
    <w:rsid w:val="000D6BEE"/>
    <w:rsid w:val="000F1F3F"/>
    <w:rsid w:val="000F5386"/>
    <w:rsid w:val="001037F2"/>
    <w:rsid w:val="0011030F"/>
    <w:rsid w:val="00115A81"/>
    <w:rsid w:val="00135D70"/>
    <w:rsid w:val="0014184A"/>
    <w:rsid w:val="00145D65"/>
    <w:rsid w:val="00151F9B"/>
    <w:rsid w:val="00155B80"/>
    <w:rsid w:val="00162698"/>
    <w:rsid w:val="0016378E"/>
    <w:rsid w:val="00165EBE"/>
    <w:rsid w:val="001661EC"/>
    <w:rsid w:val="00171A15"/>
    <w:rsid w:val="0017541E"/>
    <w:rsid w:val="0019065E"/>
    <w:rsid w:val="001928D8"/>
    <w:rsid w:val="001961F7"/>
    <w:rsid w:val="001B0A4D"/>
    <w:rsid w:val="001B7039"/>
    <w:rsid w:val="001C1757"/>
    <w:rsid w:val="001C3486"/>
    <w:rsid w:val="001D2DD7"/>
    <w:rsid w:val="001E2DFB"/>
    <w:rsid w:val="001E3FC7"/>
    <w:rsid w:val="001E4E6F"/>
    <w:rsid w:val="001F7DF8"/>
    <w:rsid w:val="00200C6D"/>
    <w:rsid w:val="002050AC"/>
    <w:rsid w:val="002061E0"/>
    <w:rsid w:val="00206435"/>
    <w:rsid w:val="00215305"/>
    <w:rsid w:val="00215349"/>
    <w:rsid w:val="00216DA7"/>
    <w:rsid w:val="00222655"/>
    <w:rsid w:val="0022387F"/>
    <w:rsid w:val="0022712E"/>
    <w:rsid w:val="00237892"/>
    <w:rsid w:val="00245F7E"/>
    <w:rsid w:val="002533E0"/>
    <w:rsid w:val="002639FC"/>
    <w:rsid w:val="00263B01"/>
    <w:rsid w:val="00265CCA"/>
    <w:rsid w:val="0027077C"/>
    <w:rsid w:val="002719E3"/>
    <w:rsid w:val="00272E5D"/>
    <w:rsid w:val="00286211"/>
    <w:rsid w:val="002B57CF"/>
    <w:rsid w:val="002C205F"/>
    <w:rsid w:val="002C59D8"/>
    <w:rsid w:val="002D0E5E"/>
    <w:rsid w:val="002D2303"/>
    <w:rsid w:val="002D3F7C"/>
    <w:rsid w:val="002E046F"/>
    <w:rsid w:val="002F274A"/>
    <w:rsid w:val="002F4585"/>
    <w:rsid w:val="002F7E12"/>
    <w:rsid w:val="00306C2F"/>
    <w:rsid w:val="00311349"/>
    <w:rsid w:val="00331457"/>
    <w:rsid w:val="00332745"/>
    <w:rsid w:val="00333789"/>
    <w:rsid w:val="00333F8A"/>
    <w:rsid w:val="00341A65"/>
    <w:rsid w:val="0034239D"/>
    <w:rsid w:val="003502BC"/>
    <w:rsid w:val="00350C5C"/>
    <w:rsid w:val="00351959"/>
    <w:rsid w:val="0035554C"/>
    <w:rsid w:val="00375452"/>
    <w:rsid w:val="00377588"/>
    <w:rsid w:val="003A1DFA"/>
    <w:rsid w:val="003A2585"/>
    <w:rsid w:val="003A680E"/>
    <w:rsid w:val="003A6FE0"/>
    <w:rsid w:val="003B1F48"/>
    <w:rsid w:val="003B2AE4"/>
    <w:rsid w:val="003B3FCC"/>
    <w:rsid w:val="003B7053"/>
    <w:rsid w:val="003B71CA"/>
    <w:rsid w:val="003B7689"/>
    <w:rsid w:val="003C2063"/>
    <w:rsid w:val="003C51AD"/>
    <w:rsid w:val="003C69CF"/>
    <w:rsid w:val="003D53EF"/>
    <w:rsid w:val="003D56BD"/>
    <w:rsid w:val="003E03E5"/>
    <w:rsid w:val="003E21D2"/>
    <w:rsid w:val="003E4124"/>
    <w:rsid w:val="003F0126"/>
    <w:rsid w:val="003F3D27"/>
    <w:rsid w:val="003F6C0B"/>
    <w:rsid w:val="00400C97"/>
    <w:rsid w:val="0040380B"/>
    <w:rsid w:val="00405C85"/>
    <w:rsid w:val="0041481E"/>
    <w:rsid w:val="00425540"/>
    <w:rsid w:val="00430451"/>
    <w:rsid w:val="00432ED4"/>
    <w:rsid w:val="00440810"/>
    <w:rsid w:val="00467E42"/>
    <w:rsid w:val="004734E2"/>
    <w:rsid w:val="00474B7A"/>
    <w:rsid w:val="00475258"/>
    <w:rsid w:val="00483A58"/>
    <w:rsid w:val="004B025C"/>
    <w:rsid w:val="004B1E8A"/>
    <w:rsid w:val="004B65E4"/>
    <w:rsid w:val="004B75DA"/>
    <w:rsid w:val="004C1C64"/>
    <w:rsid w:val="004C2622"/>
    <w:rsid w:val="004C3905"/>
    <w:rsid w:val="004D1382"/>
    <w:rsid w:val="004E6FDA"/>
    <w:rsid w:val="004F2412"/>
    <w:rsid w:val="005122C1"/>
    <w:rsid w:val="00513CEF"/>
    <w:rsid w:val="00517EE6"/>
    <w:rsid w:val="00523FAB"/>
    <w:rsid w:val="0054057C"/>
    <w:rsid w:val="0054271B"/>
    <w:rsid w:val="00552420"/>
    <w:rsid w:val="005540B9"/>
    <w:rsid w:val="00554CC6"/>
    <w:rsid w:val="00555043"/>
    <w:rsid w:val="0056225D"/>
    <w:rsid w:val="005707DD"/>
    <w:rsid w:val="005A0B86"/>
    <w:rsid w:val="005A3DA1"/>
    <w:rsid w:val="005B0104"/>
    <w:rsid w:val="005D0A5E"/>
    <w:rsid w:val="005D76A0"/>
    <w:rsid w:val="005F208A"/>
    <w:rsid w:val="0060006C"/>
    <w:rsid w:val="00610BE1"/>
    <w:rsid w:val="00611083"/>
    <w:rsid w:val="00615122"/>
    <w:rsid w:val="0062176D"/>
    <w:rsid w:val="00630996"/>
    <w:rsid w:val="006340A8"/>
    <w:rsid w:val="00634A84"/>
    <w:rsid w:val="00635BA0"/>
    <w:rsid w:val="0064211E"/>
    <w:rsid w:val="00645B55"/>
    <w:rsid w:val="00655389"/>
    <w:rsid w:val="00664A8A"/>
    <w:rsid w:val="00681242"/>
    <w:rsid w:val="00684FBD"/>
    <w:rsid w:val="00687ED1"/>
    <w:rsid w:val="00691B3F"/>
    <w:rsid w:val="00693391"/>
    <w:rsid w:val="00694042"/>
    <w:rsid w:val="00694DBD"/>
    <w:rsid w:val="0069555D"/>
    <w:rsid w:val="00696F7F"/>
    <w:rsid w:val="00697CC5"/>
    <w:rsid w:val="006A2DEC"/>
    <w:rsid w:val="006A30DD"/>
    <w:rsid w:val="006B257B"/>
    <w:rsid w:val="006B3BA0"/>
    <w:rsid w:val="006B6C41"/>
    <w:rsid w:val="006B7B7B"/>
    <w:rsid w:val="006C6910"/>
    <w:rsid w:val="006D49CA"/>
    <w:rsid w:val="006D5631"/>
    <w:rsid w:val="006D61BF"/>
    <w:rsid w:val="00701C44"/>
    <w:rsid w:val="007126B0"/>
    <w:rsid w:val="00724336"/>
    <w:rsid w:val="00727837"/>
    <w:rsid w:val="007304A3"/>
    <w:rsid w:val="0073077A"/>
    <w:rsid w:val="00741B9F"/>
    <w:rsid w:val="0074347E"/>
    <w:rsid w:val="0074543C"/>
    <w:rsid w:val="00746404"/>
    <w:rsid w:val="00747D08"/>
    <w:rsid w:val="00750410"/>
    <w:rsid w:val="00755C7C"/>
    <w:rsid w:val="00763B60"/>
    <w:rsid w:val="00783087"/>
    <w:rsid w:val="00786E5A"/>
    <w:rsid w:val="00794A69"/>
    <w:rsid w:val="007972BD"/>
    <w:rsid w:val="007A0477"/>
    <w:rsid w:val="007B6A6E"/>
    <w:rsid w:val="007C174B"/>
    <w:rsid w:val="007D7D43"/>
    <w:rsid w:val="007E7B36"/>
    <w:rsid w:val="00821A3F"/>
    <w:rsid w:val="008269C0"/>
    <w:rsid w:val="0083150F"/>
    <w:rsid w:val="00831568"/>
    <w:rsid w:val="00835D61"/>
    <w:rsid w:val="008423E7"/>
    <w:rsid w:val="00846152"/>
    <w:rsid w:val="00846256"/>
    <w:rsid w:val="00852597"/>
    <w:rsid w:val="008534E0"/>
    <w:rsid w:val="008560ED"/>
    <w:rsid w:val="00860B06"/>
    <w:rsid w:val="0086154F"/>
    <w:rsid w:val="00870662"/>
    <w:rsid w:val="008777AB"/>
    <w:rsid w:val="008817D7"/>
    <w:rsid w:val="008969DF"/>
    <w:rsid w:val="008B323A"/>
    <w:rsid w:val="008C29E9"/>
    <w:rsid w:val="008C7EDA"/>
    <w:rsid w:val="008D2D63"/>
    <w:rsid w:val="008E0630"/>
    <w:rsid w:val="008E06B1"/>
    <w:rsid w:val="008E1348"/>
    <w:rsid w:val="008E3B9D"/>
    <w:rsid w:val="008F0647"/>
    <w:rsid w:val="008F48E0"/>
    <w:rsid w:val="008F74AA"/>
    <w:rsid w:val="00902EAC"/>
    <w:rsid w:val="00902EAD"/>
    <w:rsid w:val="00913AD1"/>
    <w:rsid w:val="00916F17"/>
    <w:rsid w:val="00920B5C"/>
    <w:rsid w:val="00922D00"/>
    <w:rsid w:val="00923782"/>
    <w:rsid w:val="00925468"/>
    <w:rsid w:val="0094714B"/>
    <w:rsid w:val="009530AA"/>
    <w:rsid w:val="00955AF2"/>
    <w:rsid w:val="00956082"/>
    <w:rsid w:val="00960C0B"/>
    <w:rsid w:val="00962EF0"/>
    <w:rsid w:val="00965517"/>
    <w:rsid w:val="0097320A"/>
    <w:rsid w:val="009737BA"/>
    <w:rsid w:val="009777ED"/>
    <w:rsid w:val="0099676D"/>
    <w:rsid w:val="009A4F8F"/>
    <w:rsid w:val="009A5F80"/>
    <w:rsid w:val="009A6527"/>
    <w:rsid w:val="009B3053"/>
    <w:rsid w:val="009B4BFA"/>
    <w:rsid w:val="009B70B3"/>
    <w:rsid w:val="009C3D14"/>
    <w:rsid w:val="009C72E4"/>
    <w:rsid w:val="009D0B75"/>
    <w:rsid w:val="009D286F"/>
    <w:rsid w:val="009E2EB6"/>
    <w:rsid w:val="009E477A"/>
    <w:rsid w:val="009F1B6B"/>
    <w:rsid w:val="009F1C07"/>
    <w:rsid w:val="009F436A"/>
    <w:rsid w:val="00A11E54"/>
    <w:rsid w:val="00A155D2"/>
    <w:rsid w:val="00A17D4F"/>
    <w:rsid w:val="00A3010F"/>
    <w:rsid w:val="00A30A6A"/>
    <w:rsid w:val="00A31682"/>
    <w:rsid w:val="00A444BD"/>
    <w:rsid w:val="00A534B0"/>
    <w:rsid w:val="00A61147"/>
    <w:rsid w:val="00A61D92"/>
    <w:rsid w:val="00A6357B"/>
    <w:rsid w:val="00A75215"/>
    <w:rsid w:val="00A774BB"/>
    <w:rsid w:val="00A83E70"/>
    <w:rsid w:val="00A9344C"/>
    <w:rsid w:val="00A9708F"/>
    <w:rsid w:val="00AA3480"/>
    <w:rsid w:val="00AB712D"/>
    <w:rsid w:val="00AC4E1A"/>
    <w:rsid w:val="00AD10E2"/>
    <w:rsid w:val="00AE1E9C"/>
    <w:rsid w:val="00AE3877"/>
    <w:rsid w:val="00AF4F19"/>
    <w:rsid w:val="00AF7A92"/>
    <w:rsid w:val="00B0233E"/>
    <w:rsid w:val="00B076E4"/>
    <w:rsid w:val="00B07FFB"/>
    <w:rsid w:val="00B2467D"/>
    <w:rsid w:val="00B354B7"/>
    <w:rsid w:val="00B3604E"/>
    <w:rsid w:val="00B400A5"/>
    <w:rsid w:val="00B415A8"/>
    <w:rsid w:val="00B43B47"/>
    <w:rsid w:val="00B47BB5"/>
    <w:rsid w:val="00B516F9"/>
    <w:rsid w:val="00B51739"/>
    <w:rsid w:val="00B5256B"/>
    <w:rsid w:val="00B66FE1"/>
    <w:rsid w:val="00B77289"/>
    <w:rsid w:val="00B978B5"/>
    <w:rsid w:val="00BB2490"/>
    <w:rsid w:val="00BF05B6"/>
    <w:rsid w:val="00BF5A95"/>
    <w:rsid w:val="00C051EB"/>
    <w:rsid w:val="00C05B78"/>
    <w:rsid w:val="00C076E4"/>
    <w:rsid w:val="00C07FC1"/>
    <w:rsid w:val="00C270A8"/>
    <w:rsid w:val="00C27A01"/>
    <w:rsid w:val="00C3590A"/>
    <w:rsid w:val="00C365AC"/>
    <w:rsid w:val="00C365C0"/>
    <w:rsid w:val="00C403A1"/>
    <w:rsid w:val="00C45138"/>
    <w:rsid w:val="00C57533"/>
    <w:rsid w:val="00C724DC"/>
    <w:rsid w:val="00C738AC"/>
    <w:rsid w:val="00C744B5"/>
    <w:rsid w:val="00C826C6"/>
    <w:rsid w:val="00C844A7"/>
    <w:rsid w:val="00C9035F"/>
    <w:rsid w:val="00C95F44"/>
    <w:rsid w:val="00C974CA"/>
    <w:rsid w:val="00CA22F3"/>
    <w:rsid w:val="00CB2460"/>
    <w:rsid w:val="00CB3B3C"/>
    <w:rsid w:val="00CB5133"/>
    <w:rsid w:val="00CC2824"/>
    <w:rsid w:val="00CE0CB7"/>
    <w:rsid w:val="00CE1850"/>
    <w:rsid w:val="00CE2285"/>
    <w:rsid w:val="00CE2E0C"/>
    <w:rsid w:val="00D01E2D"/>
    <w:rsid w:val="00D11CDA"/>
    <w:rsid w:val="00D15427"/>
    <w:rsid w:val="00D354DE"/>
    <w:rsid w:val="00D36AD0"/>
    <w:rsid w:val="00D36F81"/>
    <w:rsid w:val="00D4574E"/>
    <w:rsid w:val="00D51725"/>
    <w:rsid w:val="00D51F70"/>
    <w:rsid w:val="00D6353B"/>
    <w:rsid w:val="00D73406"/>
    <w:rsid w:val="00D8098C"/>
    <w:rsid w:val="00D81DAA"/>
    <w:rsid w:val="00D964B4"/>
    <w:rsid w:val="00D978DB"/>
    <w:rsid w:val="00DB137E"/>
    <w:rsid w:val="00DC25D7"/>
    <w:rsid w:val="00DC412D"/>
    <w:rsid w:val="00DD400F"/>
    <w:rsid w:val="00DE4A2E"/>
    <w:rsid w:val="00E00F11"/>
    <w:rsid w:val="00E0198E"/>
    <w:rsid w:val="00E07868"/>
    <w:rsid w:val="00E23819"/>
    <w:rsid w:val="00E23E7F"/>
    <w:rsid w:val="00E263E2"/>
    <w:rsid w:val="00E27DAD"/>
    <w:rsid w:val="00E3442E"/>
    <w:rsid w:val="00E634B0"/>
    <w:rsid w:val="00E64B62"/>
    <w:rsid w:val="00E71963"/>
    <w:rsid w:val="00E82F66"/>
    <w:rsid w:val="00E86379"/>
    <w:rsid w:val="00EA2F61"/>
    <w:rsid w:val="00EA3321"/>
    <w:rsid w:val="00ED203E"/>
    <w:rsid w:val="00ED79F2"/>
    <w:rsid w:val="00EE437E"/>
    <w:rsid w:val="00EE472D"/>
    <w:rsid w:val="00EE74F6"/>
    <w:rsid w:val="00EF3917"/>
    <w:rsid w:val="00F0691B"/>
    <w:rsid w:val="00F2304B"/>
    <w:rsid w:val="00F3040E"/>
    <w:rsid w:val="00F343DE"/>
    <w:rsid w:val="00F44422"/>
    <w:rsid w:val="00F46892"/>
    <w:rsid w:val="00F51986"/>
    <w:rsid w:val="00F54E12"/>
    <w:rsid w:val="00F60631"/>
    <w:rsid w:val="00F60927"/>
    <w:rsid w:val="00F611C7"/>
    <w:rsid w:val="00F623ED"/>
    <w:rsid w:val="00F801B2"/>
    <w:rsid w:val="00F80257"/>
    <w:rsid w:val="00F860D0"/>
    <w:rsid w:val="00F91EB5"/>
    <w:rsid w:val="00FA03D3"/>
    <w:rsid w:val="00FA188C"/>
    <w:rsid w:val="00FA4B17"/>
    <w:rsid w:val="00FB27BD"/>
    <w:rsid w:val="00FB2DF9"/>
    <w:rsid w:val="00FB46B2"/>
    <w:rsid w:val="00FB7E39"/>
    <w:rsid w:val="00FC5B2A"/>
    <w:rsid w:val="00FC7EBB"/>
    <w:rsid w:val="00FE490C"/>
    <w:rsid w:val="00FE7FD9"/>
    <w:rsid w:val="00FF0A3A"/>
    <w:rsid w:val="00FF0A92"/>
    <w:rsid w:val="00FF56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51739"/>
  </w:style>
  <w:style w:type="paragraph" w:styleId="Heading2">
    <w:name w:val="heading 2"/>
    <w:basedOn w:val="Normal"/>
    <w:link w:val="Heading2Char"/>
    <w:uiPriority w:val="9"/>
    <w:qFormat/>
    <w:rsid w:val="009C3D14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4347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4347E"/>
    <w:pPr>
      <w:ind w:left="720"/>
      <w:contextualSpacing/>
    </w:pPr>
  </w:style>
  <w:style w:type="paragraph" w:styleId="NormalWeb">
    <w:name w:val="Normal (Web)"/>
    <w:basedOn w:val="Normal"/>
    <w:rsid w:val="00B978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i-IN"/>
    </w:rPr>
  </w:style>
  <w:style w:type="character" w:styleId="Strong">
    <w:name w:val="Strong"/>
    <w:basedOn w:val="DefaultParagraphFont"/>
    <w:uiPriority w:val="22"/>
    <w:qFormat/>
    <w:rsid w:val="00B978B5"/>
    <w:rPr>
      <w:b/>
      <w:bCs/>
    </w:rPr>
  </w:style>
  <w:style w:type="character" w:customStyle="1" w:styleId="apple-converted-space">
    <w:name w:val="apple-converted-space"/>
    <w:basedOn w:val="DefaultParagraphFont"/>
    <w:rsid w:val="00794A69"/>
  </w:style>
  <w:style w:type="paragraph" w:styleId="BalloonText">
    <w:name w:val="Balloon Text"/>
    <w:basedOn w:val="Normal"/>
    <w:link w:val="BalloonTextChar"/>
    <w:uiPriority w:val="99"/>
    <w:semiHidden/>
    <w:unhideWhenUsed/>
    <w:rsid w:val="002061E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61E0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D01E2D"/>
    <w:rPr>
      <w:color w:val="80808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F45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F4585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C3D1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362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eevan Giddaluru</dc:creator>
  <cp:lastModifiedBy>admin</cp:lastModifiedBy>
  <cp:revision>4</cp:revision>
  <cp:lastPrinted>2019-03-13T13:32:00Z</cp:lastPrinted>
  <dcterms:created xsi:type="dcterms:W3CDTF">2019-03-13T14:42:00Z</dcterms:created>
  <dcterms:modified xsi:type="dcterms:W3CDTF">2019-04-22T12:58:00Z</dcterms:modified>
</cp:coreProperties>
</file>